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242982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242982" w:rsidRPr="00242982">
        <w:rPr>
          <w:rFonts w:cs="Times New Roman"/>
          <w:szCs w:val="28"/>
        </w:rPr>
        <w:t>2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242982" w:rsidRPr="00242982">
        <w:rPr>
          <w:rFonts w:cs="Times New Roman"/>
          <w:szCs w:val="28"/>
        </w:rPr>
        <w:t>Обработка пропусков в данных, кодирование категориальных признаков, масштабирование данных.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</w:t>
      </w:r>
      <w:r w:rsidR="00A95BF0">
        <w:rPr>
          <w:rFonts w:cs="Times New Roman"/>
          <w:szCs w:val="28"/>
        </w:rPr>
        <w:t>Агеев</w:t>
      </w:r>
      <w:r w:rsidRPr="007E5D66">
        <w:rPr>
          <w:rFonts w:cs="Times New Roman"/>
          <w:szCs w:val="28"/>
        </w:rPr>
        <w:t xml:space="preserve"> </w:t>
      </w:r>
      <w:r w:rsidR="00A95BF0">
        <w:rPr>
          <w:rFonts w:cs="Times New Roman"/>
          <w:szCs w:val="28"/>
        </w:rPr>
        <w:t>А</w:t>
      </w:r>
      <w:r w:rsidRPr="007E5D66">
        <w:rPr>
          <w:rFonts w:cs="Times New Roman"/>
          <w:szCs w:val="28"/>
        </w:rPr>
        <w:t xml:space="preserve">    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1"/>
      </w:pPr>
      <w:r>
        <w:lastRenderedPageBreak/>
        <w:t>Описание задания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 xml:space="preserve">Выбрать набор данных (датасет). </w:t>
      </w:r>
    </w:p>
    <w:p w:rsidR="007E1F5B" w:rsidRPr="007E1F5B" w:rsidRDefault="007E1F5B" w:rsidP="007E1F5B">
      <w:pPr>
        <w:numPr>
          <w:ilvl w:val="0"/>
          <w:numId w:val="2"/>
        </w:numPr>
        <w:ind w:left="426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Для первой лабораторной работы рекомендуется использовать датасет без пропусков в данных, например из </w:t>
      </w:r>
      <w:hyperlink r:id="rId5" w:history="1">
        <w:r w:rsidRPr="007E1F5B">
          <w:rPr>
            <w:rStyle w:val="a7"/>
            <w:color w:val="000000" w:themeColor="text1"/>
            <w:u w:val="none"/>
            <w:lang/>
          </w:rPr>
          <w:t>Scikit-learn.</w:t>
        </w:r>
      </w:hyperlink>
    </w:p>
    <w:p w:rsidR="007E1F5B" w:rsidRPr="007E1F5B" w:rsidRDefault="007E1F5B" w:rsidP="007E1F5B">
      <w:pPr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Для лабораторных работ не рекомендуется выбирать датасеты большого размера.</w:t>
      </w:r>
    </w:p>
    <w:p w:rsidR="007E1F5B" w:rsidRPr="007E1F5B" w:rsidRDefault="007E1F5B" w:rsidP="007E1F5B">
      <w:pPr>
        <w:numPr>
          <w:ilvl w:val="0"/>
          <w:numId w:val="3"/>
        </w:numPr>
        <w:ind w:left="426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Создать ноутбук, который содержит следующие разделы: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Текстовое описание выбранного Вами набора данных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Основные характеристики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Визуальное исследование датасета.</w:t>
      </w:r>
    </w:p>
    <w:p w:rsidR="007E1F5B" w:rsidRPr="007E1F5B" w:rsidRDefault="007E1F5B" w:rsidP="007E1F5B">
      <w:pPr>
        <w:numPr>
          <w:ilvl w:val="0"/>
          <w:numId w:val="4"/>
        </w:numPr>
        <w:ind w:left="709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Информация о корреляции признаков.</w:t>
      </w:r>
    </w:p>
    <w:p w:rsidR="007E1F5B" w:rsidRPr="007E1F5B" w:rsidRDefault="007E1F5B" w:rsidP="007E1F5B">
      <w:pPr>
        <w:numPr>
          <w:ilvl w:val="0"/>
          <w:numId w:val="5"/>
        </w:numPr>
        <w:ind w:left="426"/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Сформировать отчет и разместить его в своем репозитории на github.</w:t>
      </w:r>
    </w:p>
    <w:p w:rsidR="007E1F5B" w:rsidRPr="007E1F5B" w:rsidRDefault="007E1F5B" w:rsidP="007E1F5B">
      <w:pPr>
        <w:rPr>
          <w:color w:val="000000" w:themeColor="text1"/>
          <w:lang/>
        </w:rPr>
      </w:pPr>
      <w:r w:rsidRPr="007E1F5B">
        <w:rPr>
          <w:color w:val="000000" w:themeColor="text1"/>
          <w:lang/>
        </w:rPr>
        <w:t>Дополнительно примеры решения задач, содержащие визуализацию, можно посмотреть в репозитории курса mlcourse.ai - </w:t>
      </w:r>
      <w:hyperlink r:id="rId6" w:history="1">
        <w:r w:rsidRPr="007E1F5B">
          <w:rPr>
            <w:rStyle w:val="a7"/>
            <w:color w:val="000000" w:themeColor="text1"/>
            <w:u w:val="none"/>
            <w:lang/>
          </w:rPr>
          <w:t>https://github.com/Yorko/mlcourse.ai/wiki/Individual-projects-and-tutorials-(in-Russian)</w:t>
        </w:r>
      </w:hyperlink>
    </w:p>
    <w:p w:rsidR="00A81488" w:rsidRDefault="00A81488">
      <w:r>
        <w:br w:type="page"/>
      </w:r>
    </w:p>
    <w:p w:rsidR="00A81488" w:rsidRPr="007E1F5B" w:rsidRDefault="007E1F5B" w:rsidP="00A81488">
      <w:pPr>
        <w:pStyle w:val="1"/>
      </w:pPr>
      <w:r>
        <w:lastRenderedPageBreak/>
        <w:t>Ход работы</w:t>
      </w:r>
    </w:p>
    <w:p w:rsidR="00A95BF0" w:rsidRPr="00A95BF0" w:rsidRDefault="00A95BF0" w:rsidP="00A95BF0">
      <w:pPr>
        <w:pStyle w:val="SourceCode"/>
        <w:rPr>
          <w:lang w:val="en-US"/>
        </w:rPr>
      </w:pPr>
      <w:bookmarkStart w:id="0" w:name="X3dac53337b88ea744099f29d751206b84164b8d"/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numpy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np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pandas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pd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seaborn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sns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atplotlib.pyplot </w:t>
      </w:r>
      <w:r w:rsidRPr="00A95BF0">
        <w:rPr>
          <w:rStyle w:val="ImportTok"/>
          <w:lang w:val="en-US"/>
        </w:rPr>
        <w:t>as</w:t>
      </w:r>
      <w:r w:rsidRPr="00A95BF0">
        <w:rPr>
          <w:rStyle w:val="NormalTok"/>
          <w:lang w:val="en-US"/>
        </w:rPr>
        <w:t xml:space="preserve"> plt</w:t>
      </w:r>
      <w:r w:rsidRPr="00A95BF0">
        <w:rPr>
          <w:lang w:val="en-US"/>
        </w:rPr>
        <w:br/>
      </w:r>
      <w:r w:rsidRPr="00A95BF0">
        <w:rPr>
          <w:rStyle w:val="OperatorTok"/>
          <w:lang w:val="en-US"/>
        </w:rPr>
        <w:t>%</w:t>
      </w:r>
      <w:r w:rsidRPr="00A95BF0">
        <w:rPr>
          <w:rStyle w:val="NormalTok"/>
          <w:lang w:val="en-US"/>
        </w:rPr>
        <w:t xml:space="preserve">matplotlib inline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sns.</w:t>
      </w:r>
      <w:r w:rsidRPr="00A95BF0">
        <w:rPr>
          <w:rStyle w:val="BuiltInTok"/>
          <w:lang w:val="en-US"/>
        </w:rPr>
        <w:t>set</w:t>
      </w:r>
      <w:r w:rsidRPr="00A95BF0">
        <w:rPr>
          <w:rStyle w:val="NormalTok"/>
          <w:lang w:val="en-US"/>
        </w:rPr>
        <w:t>(style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"ticks"</w:t>
      </w:r>
      <w:r w:rsidRPr="00A95BF0">
        <w:rPr>
          <w:rStyle w:val="NormalTok"/>
          <w:lang w:val="en-US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Буд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использовать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тольк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обучающую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выборку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pd.read_csv(</w:t>
      </w:r>
      <w:r w:rsidRPr="00A95BF0">
        <w:rPr>
          <w:rStyle w:val="StringTok"/>
          <w:lang w:val="en-US"/>
        </w:rPr>
        <w:t>'data/lab2_prepared_2.csv'</w:t>
      </w:r>
      <w:r w:rsidRPr="00A95BF0">
        <w:rPr>
          <w:rStyle w:val="NormalTok"/>
          <w:lang w:val="en-US"/>
        </w:rPr>
        <w:t>, sep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","</w:t>
      </w:r>
      <w:r w:rsidRPr="00A95BF0">
        <w:rPr>
          <w:rStyle w:val="NormalTok"/>
          <w:lang w:val="en-US"/>
        </w:rPr>
        <w:t>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размер набора данных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(234, 12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типы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ок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data.dtypes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ountry or Dependency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Population(2020)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Yearly Change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Net Change     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ensity(p/km^2)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Land Area(km^2)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grants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Fert Rate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d Age 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Urban      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World Share              float64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Regions                   object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type: object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проверим есть ли пропущенные значения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isnull</w:t>
      </w:r>
      <w:proofErr w:type="spellEnd"/>
      <w:r w:rsidRPr="007B2E78"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ountry or Dependency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Population(2020)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Yearly Change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Net Change   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ensity(p/km^2)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Land Area(km^2)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grants 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Fert Rate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d Age                  3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Urban                    1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World Share               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Regions                  1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dtype: int64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 xml:space="preserve"># Первые 5 строк </w:t>
      </w:r>
      <w:proofErr w:type="spellStart"/>
      <w:r w:rsidRPr="007B2E78">
        <w:rPr>
          <w:rStyle w:val="CommentTok"/>
        </w:rPr>
        <w:t>датасета</w:t>
      </w:r>
      <w:proofErr w:type="spellEnd"/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head</w:t>
      </w:r>
      <w:proofErr w:type="spellEnd"/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</w:t>
      </w:r>
      <w:r w:rsidRPr="00A95BF0">
        <w:rPr>
          <w:rStyle w:val="VerbatimChar"/>
          <w:lang w:val="en-US"/>
        </w:rPr>
        <w:t>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otal_coun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Всег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строк</w:t>
      </w:r>
      <w:r w:rsidRPr="00A95BF0">
        <w:rPr>
          <w:rStyle w:val="StringTok"/>
          <w:lang w:val="en-US"/>
        </w:rPr>
        <w:t xml:space="preserve">: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total_count)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Всего строк: 234</w:t>
      </w:r>
    </w:p>
    <w:p w:rsidR="00A95BF0" w:rsidRPr="007B2E78" w:rsidRDefault="00A95BF0" w:rsidP="00A95BF0">
      <w:pPr>
        <w:pStyle w:val="1"/>
      </w:pPr>
      <w:bookmarkStart w:id="1" w:name="обработка-пропусков-в-данных"/>
      <w:r w:rsidRPr="007B2E78">
        <w:t>Обработка пропусков в данных</w:t>
      </w:r>
    </w:p>
    <w:bookmarkEnd w:id="1"/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Удаление колонок, содержащих пустые значения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1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dropna</w:t>
      </w:r>
      <w:proofErr w:type="spellEnd"/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 w:rsidRPr="007B2E78">
        <w:rPr>
          <w:rStyle w:val="OperatorTok"/>
        </w:rPr>
        <w:t>=</w:t>
      </w:r>
      <w:r w:rsidRPr="007B2E78">
        <w:rPr>
          <w:rStyle w:val="DecValTok"/>
        </w:rPr>
        <w:t>1</w:t>
      </w:r>
      <w:r w:rsidRPr="007B2E78"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 w:rsidRPr="007B2E78">
        <w:rPr>
          <w:rStyle w:val="OperatorTok"/>
        </w:rPr>
        <w:t>=</w:t>
      </w:r>
      <w:r w:rsidRPr="007B2E78"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 w:rsidRPr="007B2E78">
        <w:rPr>
          <w:rStyle w:val="StringTok"/>
        </w:rPr>
        <w:t>'</w:t>
      </w:r>
      <w:r w:rsidRPr="007B2E78">
        <w:rPr>
          <w:rStyle w:val="NormalTok"/>
        </w:rPr>
        <w:t>)</w:t>
      </w:r>
      <w:r w:rsidRPr="007B2E78">
        <w:br/>
      </w:r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  <w:r w:rsidRPr="007B2E78">
        <w:rPr>
          <w:rStyle w:val="NormalTok"/>
        </w:rPr>
        <w:t xml:space="preserve">, 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1.</w:t>
      </w:r>
      <w:r>
        <w:rPr>
          <w:rStyle w:val="NormalTok"/>
        </w:rPr>
        <w:t>shape</w:t>
      </w:r>
      <w:r w:rsidRPr="007B2E78">
        <w:rPr>
          <w:rStyle w:val="NormalTok"/>
        </w:rPr>
        <w:t>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>((234, 12), (234, 7)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Удаление строк, содержащих пустые значения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2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dropna</w:t>
      </w:r>
      <w:proofErr w:type="spellEnd"/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 w:rsidRPr="007B2E78">
        <w:rPr>
          <w:rStyle w:val="OperatorTok"/>
        </w:rPr>
        <w:t>=</w:t>
      </w:r>
      <w:r w:rsidRPr="007B2E78">
        <w:rPr>
          <w:rStyle w:val="DecValTok"/>
        </w:rPr>
        <w:t>0</w:t>
      </w:r>
      <w:r w:rsidRPr="007B2E78"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 w:rsidRPr="007B2E78">
        <w:rPr>
          <w:rStyle w:val="OperatorTok"/>
        </w:rPr>
        <w:t>=</w:t>
      </w:r>
      <w:r w:rsidRPr="007B2E78"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 w:rsidRPr="007B2E78">
        <w:rPr>
          <w:rStyle w:val="StringTok"/>
        </w:rPr>
        <w:t>'</w:t>
      </w:r>
      <w:r w:rsidRPr="007B2E78">
        <w:rPr>
          <w:rStyle w:val="NormalTok"/>
        </w:rPr>
        <w:t>)</w:t>
      </w:r>
      <w:r w:rsidRPr="007B2E78">
        <w:br/>
      </w:r>
      <w:r w:rsidRPr="007B2E78"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shape</w:t>
      </w:r>
      <w:proofErr w:type="spellEnd"/>
      <w:r w:rsidRPr="007B2E78">
        <w:rPr>
          <w:rStyle w:val="NormalTok"/>
        </w:rPr>
        <w:t xml:space="preserve">, 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2.</w:t>
      </w:r>
      <w:r>
        <w:rPr>
          <w:rStyle w:val="NormalTok"/>
        </w:rPr>
        <w:t>shape</w:t>
      </w:r>
      <w:r w:rsidRPr="007B2E78">
        <w:rPr>
          <w:rStyle w:val="NormalTok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(234, 12), (190, 12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Заполнение всех пропущенных значений нулями</w:t>
      </w:r>
      <w:r w:rsidRPr="007B2E78">
        <w:br/>
      </w:r>
      <w:r w:rsidRPr="007B2E78">
        <w:rPr>
          <w:rStyle w:val="CommentTok"/>
        </w:rPr>
        <w:t># В данном случае это некорректно, так как нулями заполняются в том числе категориальные колонки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 xml:space="preserve">_3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.</w:t>
      </w:r>
      <w:r>
        <w:rPr>
          <w:rStyle w:val="NormalTok"/>
        </w:rPr>
        <w:t>fillna</w:t>
      </w:r>
      <w:proofErr w:type="spellEnd"/>
      <w:r w:rsidRPr="007B2E78">
        <w:rPr>
          <w:rStyle w:val="NormalTok"/>
        </w:rPr>
        <w:t>(</w:t>
      </w:r>
      <w:r w:rsidRPr="007B2E78">
        <w:rPr>
          <w:rStyle w:val="DecValTok"/>
        </w:rPr>
        <w:t>0</w:t>
      </w:r>
      <w:r w:rsidRPr="007B2E78">
        <w:rPr>
          <w:rStyle w:val="NormalTok"/>
        </w:rPr>
        <w:t>)</w:t>
      </w:r>
      <w:r w:rsidRPr="007B2E78">
        <w:br/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ew</w:t>
      </w:r>
      <w:r w:rsidRPr="007B2E78">
        <w:rPr>
          <w:rStyle w:val="NormalTok"/>
        </w:rPr>
        <w:t>_3.</w:t>
      </w:r>
      <w:r>
        <w:rPr>
          <w:rStyle w:val="NormalTok"/>
        </w:rPr>
        <w:t>head</w:t>
      </w:r>
      <w:r w:rsidRPr="007B2E78">
        <w:rPr>
          <w:rStyle w:val="NormalTok"/>
        </w:rPr>
        <w:t>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</w:t>
      </w:r>
      <w:r w:rsidRPr="00A95BF0">
        <w:rPr>
          <w:rStyle w:val="VerbatimChar"/>
          <w:lang w:val="en-US"/>
        </w:rPr>
        <w:t>Country or Dependency Population(2020)  Yearly Change  Net Chang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China    1.439.323.776           0.39   5.540.09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India    1.380.004.385           0.99  13.586.631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Indonesia      273.523.615           1.07   2.898.047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Pakistan      220.892.340           2.00   4.327.022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Bangladesh      164.689.383           1.01   1.643.222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Density(p/km^2) Land Area(km^2)  Migrants  Fert Rate  Med Age  Urb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53.000       9.388.211  -348.399        1.7     38.0   61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464.000       2.973.190  -532.687        2.2     28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151.000       1.811.570   -98.955        2.3     30.0   56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287.000         770.880  -233.379        3.6     23.0   35.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1.265         130.170  -369.501        2.1     28.0   39.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World Share Regions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18.47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17.70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3.51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2.83    As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2.11    Asia  </w:t>
      </w:r>
    </w:p>
    <w:p w:rsidR="00A95BF0" w:rsidRPr="00A95BF0" w:rsidRDefault="00A95BF0" w:rsidP="00A95BF0">
      <w:pPr>
        <w:pStyle w:val="3"/>
        <w:rPr>
          <w:lang w:val="en-US"/>
        </w:rPr>
      </w:pPr>
      <w:bookmarkStart w:id="2" w:name="обработка-пропусков-в-числовых-данных"/>
      <w:r>
        <w:t>Обработка</w:t>
      </w:r>
      <w:r w:rsidRPr="00A95BF0">
        <w:rPr>
          <w:lang w:val="en-US"/>
        </w:rPr>
        <w:t xml:space="preserve"> </w:t>
      </w:r>
      <w:r>
        <w:t>пропусков</w:t>
      </w:r>
      <w:r w:rsidRPr="00A95BF0">
        <w:rPr>
          <w:lang w:val="en-US"/>
        </w:rPr>
        <w:t xml:space="preserve"> </w:t>
      </w:r>
      <w:r>
        <w:t>в</w:t>
      </w:r>
      <w:r w:rsidRPr="00A95BF0">
        <w:rPr>
          <w:lang w:val="en-US"/>
        </w:rPr>
        <w:t xml:space="preserve"> </w:t>
      </w:r>
      <w:r>
        <w:t>числовых</w:t>
      </w:r>
      <w:r w:rsidRPr="00A95BF0">
        <w:rPr>
          <w:lang w:val="en-US"/>
        </w:rPr>
        <w:t xml:space="preserve"> </w:t>
      </w:r>
      <w:r>
        <w:t>данных</w:t>
      </w:r>
    </w:p>
    <w:bookmarkEnd w:id="2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Выбер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числовы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пущенн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num_cols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[]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data.columns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rStyle w:val="CommentTok"/>
          <w:lang w:val="en-US"/>
        </w:rPr>
        <w:t xml:space="preserve">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temp_null_coun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data[col].isnull()]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d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str</w:t>
      </w:r>
      <w:r w:rsidRPr="00A95BF0">
        <w:rPr>
          <w:rStyle w:val="NormalTok"/>
          <w:lang w:val="en-US"/>
        </w:rPr>
        <w:t>(data[col].dtyp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if</w:t>
      </w:r>
      <w:r w:rsidRPr="00A95BF0">
        <w:rPr>
          <w:rStyle w:val="NormalTok"/>
          <w:lang w:val="en-US"/>
        </w:rPr>
        <w:t xml:space="preserve"> temp_null_count</w:t>
      </w:r>
      <w:r w:rsidRPr="00A95BF0">
        <w:rPr>
          <w:rStyle w:val="OperatorTok"/>
          <w:lang w:val="en-US"/>
        </w:rPr>
        <w:t>&gt;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and</w:t>
      </w:r>
      <w:r w:rsidRPr="00A95BF0">
        <w:rPr>
          <w:rStyle w:val="NormalTok"/>
          <w:lang w:val="en-US"/>
        </w:rPr>
        <w:t xml:space="preserve"> (dt</w:t>
      </w:r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float64'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or</w:t>
      </w:r>
      <w:r w:rsidRPr="00A95BF0">
        <w:rPr>
          <w:rStyle w:val="NormalTok"/>
          <w:lang w:val="en-US"/>
        </w:rPr>
        <w:t xml:space="preserve"> dt</w:t>
      </w:r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int64'</w:t>
      </w:r>
      <w:r w:rsidRPr="00A95BF0">
        <w:rPr>
          <w:rStyle w:val="NormalTok"/>
          <w:lang w:val="en-US"/>
        </w:rPr>
        <w:t>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num_cols.append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temp_perc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round</w:t>
      </w:r>
      <w:r w:rsidRPr="00A95BF0">
        <w:rPr>
          <w:rStyle w:val="NormalTok"/>
          <w:lang w:val="en-US"/>
        </w:rPr>
        <w:t xml:space="preserve">((temp_null_count </w:t>
      </w:r>
      <w:r w:rsidRPr="00A95BF0">
        <w:rPr>
          <w:rStyle w:val="OperatorTok"/>
          <w:lang w:val="en-US"/>
        </w:rPr>
        <w:t>/</w:t>
      </w:r>
      <w:r w:rsidRPr="00A95BF0">
        <w:rPr>
          <w:rStyle w:val="NormalTok"/>
          <w:lang w:val="en-US"/>
        </w:rPr>
        <w:t xml:space="preserve"> total_count) </w:t>
      </w:r>
      <w:r w:rsidRPr="00A95BF0">
        <w:rPr>
          <w:rStyle w:val="OperatorTok"/>
          <w:lang w:val="en-US"/>
        </w:rPr>
        <w:t>*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FloatTok"/>
          <w:lang w:val="en-US"/>
        </w:rPr>
        <w:t>100.0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Колонка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Тип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Количеств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пустых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значений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, </w:t>
      </w:r>
      <w:proofErr w:type="gramStart"/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%</w:t>
      </w:r>
      <w:proofErr w:type="gramEnd"/>
      <w:r w:rsidRPr="00A95BF0">
        <w:rPr>
          <w:rStyle w:val="StringTok"/>
          <w:lang w:val="en-US"/>
        </w:rPr>
        <w:t>.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col, dt, temp_null_count, temp_perc))</w:t>
      </w:r>
    </w:p>
    <w:p w:rsidR="00A95BF0" w:rsidRPr="007B2E78" w:rsidRDefault="00A95BF0" w:rsidP="00A95BF0">
      <w:pPr>
        <w:pStyle w:val="SourceCode"/>
      </w:pPr>
      <w:r>
        <w:rPr>
          <w:rStyle w:val="VerbatimChar"/>
        </w:rPr>
        <w:t>Колонка</w:t>
      </w:r>
      <w:r w:rsidRPr="00A95BF0">
        <w:rPr>
          <w:rStyle w:val="VerbatimChar"/>
          <w:lang w:val="en-US"/>
        </w:rPr>
        <w:t xml:space="preserve"> Migrants. </w:t>
      </w:r>
      <w:r>
        <w:rPr>
          <w:rStyle w:val="VerbatimChar"/>
        </w:rPr>
        <w:t>Тип</w:t>
      </w:r>
      <w:r w:rsidRPr="00A95BF0">
        <w:rPr>
          <w:rStyle w:val="VerbatimChar"/>
          <w:lang w:val="en-US"/>
        </w:rPr>
        <w:t xml:space="preserve"> </w:t>
      </w:r>
      <w:r>
        <w:rPr>
          <w:rStyle w:val="VerbatimChar"/>
        </w:rPr>
        <w:t>данных</w:t>
      </w:r>
      <w:r w:rsidRPr="00A95BF0">
        <w:rPr>
          <w:rStyle w:val="VerbatimChar"/>
          <w:lang w:val="en-US"/>
        </w:rPr>
        <w:t xml:space="preserve"> float64. </w:t>
      </w:r>
      <w:r w:rsidRPr="007B2E78">
        <w:rPr>
          <w:rStyle w:val="VerbatimChar"/>
        </w:rPr>
        <w:t>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Fert</w:t>
      </w:r>
      <w:proofErr w:type="spellEnd"/>
      <w:r w:rsidRPr="007B2E78">
        <w:rPr>
          <w:rStyle w:val="VerbatimChar"/>
        </w:rPr>
        <w:t xml:space="preserve"> </w:t>
      </w:r>
      <w:proofErr w:type="spellStart"/>
      <w:r>
        <w:rPr>
          <w:rStyle w:val="VerbatimChar"/>
        </w:rPr>
        <w:t>Rate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Med</w:t>
      </w:r>
      <w:proofErr w:type="spellEnd"/>
      <w:r w:rsidRPr="007B2E78">
        <w:rPr>
          <w:rStyle w:val="VerbatimChar"/>
        </w:rPr>
        <w:t xml:space="preserve"> </w:t>
      </w:r>
      <w:proofErr w:type="spellStart"/>
      <w:r>
        <w:rPr>
          <w:rStyle w:val="VerbatimChar"/>
        </w:rPr>
        <w:t>Age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33, 14.1%.</w:t>
      </w:r>
      <w:r w:rsidRPr="007B2E78">
        <w:br/>
      </w: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Urban</w:t>
      </w:r>
      <w:proofErr w:type="spellEnd"/>
      <w:r w:rsidRPr="007B2E78">
        <w:rPr>
          <w:rStyle w:val="VerbatimChar"/>
        </w:rPr>
        <w:t xml:space="preserve">. Тип данных </w:t>
      </w:r>
      <w:r>
        <w:rPr>
          <w:rStyle w:val="VerbatimChar"/>
        </w:rPr>
        <w:t>float</w:t>
      </w:r>
      <w:r w:rsidRPr="007B2E78">
        <w:rPr>
          <w:rStyle w:val="VerbatimChar"/>
        </w:rPr>
        <w:t>64. Количество пустых значений 13, 5.56%.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Фильтр по колонкам с пропущенными значениями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um</w:t>
      </w:r>
      <w:proofErr w:type="spellEnd"/>
      <w:r w:rsidRPr="007B2E78">
        <w:rPr>
          <w:rStyle w:val="NormalTok"/>
        </w:rPr>
        <w:t xml:space="preserve"> </w:t>
      </w:r>
      <w:r w:rsidRPr="007B2E78">
        <w:rPr>
          <w:rStyle w:val="OperatorTok"/>
        </w:rPr>
        <w:t>=</w:t>
      </w:r>
      <w:r w:rsidRPr="007B2E78"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proofErr w:type="spellEnd"/>
      <w:r w:rsidRPr="007B2E78">
        <w:rPr>
          <w:rStyle w:val="NormalTok"/>
        </w:rPr>
        <w:t>[</w:t>
      </w:r>
      <w:proofErr w:type="spellStart"/>
      <w:r>
        <w:rPr>
          <w:rStyle w:val="NormalTok"/>
        </w:rPr>
        <w:t>num</w:t>
      </w:r>
      <w:r w:rsidRPr="007B2E78">
        <w:rPr>
          <w:rStyle w:val="NormalTok"/>
        </w:rPr>
        <w:t>_</w:t>
      </w:r>
      <w:r>
        <w:rPr>
          <w:rStyle w:val="NormalTok"/>
        </w:rPr>
        <w:t>cols</w:t>
      </w:r>
      <w:proofErr w:type="spellEnd"/>
      <w:r w:rsidRPr="007B2E78">
        <w:rPr>
          <w:rStyle w:val="NormalTok"/>
        </w:rPr>
        <w:t>]</w:t>
      </w:r>
      <w:r w:rsidRPr="007B2E78">
        <w:br/>
      </w:r>
      <w:proofErr w:type="spellStart"/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num</w:t>
      </w:r>
      <w:proofErr w:type="spellEnd"/>
    </w:p>
    <w:p w:rsidR="00A95BF0" w:rsidRPr="00A95BF0" w:rsidRDefault="00A95BF0" w:rsidP="00A95BF0">
      <w:pPr>
        <w:pStyle w:val="SourceCode"/>
        <w:rPr>
          <w:lang w:val="en-US"/>
        </w:rPr>
      </w:pPr>
      <w:r w:rsidRPr="007B2E78">
        <w:rPr>
          <w:rStyle w:val="VerbatimChar"/>
        </w:rPr>
        <w:t xml:space="preserve">     </w:t>
      </w:r>
      <w:r w:rsidRPr="00A95BF0">
        <w:rPr>
          <w:rStyle w:val="VerbatimChar"/>
          <w:lang w:val="en-US"/>
        </w:rPr>
        <w:t>Migrants  Fert Rate  Med Age  Urb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-348.399        1.7     38.0   61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-532.687        2.2     28.0   35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-98.955        2.3     30.0   56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>3    -233.379        3.6     23.0   35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-369.501        2.1     28.0   39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..        ...        ...      ...    ..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29       NaN        NaN      NaN   62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0       NaN        NaN      NaN    0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1       NaN        NaN      NaN    N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2       NaN        NaN      NaN   46.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3       NaN        NaN      NaN    0.0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[234 rows x 4 columns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Гистограмма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ам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data_num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hist(data[col]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xlabel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1606751D" wp14:editId="10C797F4">
            <wp:extent cx="5089236" cy="40362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d861114418df6a741371927cd60bce4d4d3afe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lastRenderedPageBreak/>
        <w:drawing>
          <wp:inline distT="0" distB="0" distL="0" distR="0" wp14:anchorId="541D2AE1" wp14:editId="7E02DF43">
            <wp:extent cx="5043054" cy="4054763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ab07f6abde4c505652892f3ac3f646c5d89e0f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5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drawing>
          <wp:inline distT="0" distB="0" distL="0" distR="0" wp14:anchorId="4F3C1243" wp14:editId="4E95772B">
            <wp:extent cx="5043054" cy="403629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b925153a8c4f67dd6613e04ebc98142fbf8d28c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Default="00A95BF0" w:rsidP="00A95BF0">
      <w:pPr>
        <w:pStyle w:val="a8"/>
      </w:pPr>
      <w:r>
        <w:rPr>
          <w:noProof/>
          <w:lang w:val="ru-RU" w:eastAsia="ru-RU"/>
        </w:rPr>
        <w:lastRenderedPageBreak/>
        <w:drawing>
          <wp:inline distT="0" distB="0" distL="0" distR="0" wp14:anchorId="57099CDD" wp14:editId="26D3A7DF">
            <wp:extent cx="5043054" cy="403629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3630faf35478ebc0d33722131831bbcedaf327a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data_num_Fert_Rat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_num[[</w:t>
      </w:r>
      <w:r w:rsidRPr="00A95BF0">
        <w:rPr>
          <w:rStyle w:val="StringTok"/>
          <w:lang w:val="en-US"/>
        </w:rPr>
        <w:t>'Fert Rate'</w:t>
      </w:r>
      <w:r w:rsidRPr="00A95BF0">
        <w:rPr>
          <w:rStyle w:val="NormalTok"/>
          <w:lang w:val="en-US"/>
        </w:rPr>
        <w:t>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data_num_Fert_Rate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Fert Rate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   1.7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    2.2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   2.3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    3.6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    2.1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impute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SimpleImputer</w:t>
      </w:r>
      <w:r w:rsidRPr="00A95BF0">
        <w:rPr>
          <w:lang w:val="en-US"/>
        </w:rPr>
        <w:br/>
      </w: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impute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issingIndicato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Фильтр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вер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и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ndicator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MissingIndicato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mask_missing_values_only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ndicator.fit_transform(data_num_Fert_Rat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mask_missing_values_only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[</w:t>
      </w:r>
      <w:r w:rsidRPr="00A95BF0">
        <w:rPr>
          <w:rStyle w:val="StringTok"/>
          <w:lang w:val="en-US"/>
        </w:rPr>
        <w:t>'mean'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StringTok"/>
          <w:lang w:val="en-US"/>
        </w:rPr>
        <w:t>'median'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StringTok"/>
          <w:lang w:val="en-US"/>
        </w:rPr>
        <w:t>'most_frequent'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KeywordTok"/>
          <w:lang w:val="en-US"/>
        </w:rPr>
        <w:t>def</w:t>
      </w:r>
      <w:r w:rsidRPr="00A95BF0">
        <w:rPr>
          <w:rStyle w:val="NormalTok"/>
          <w:lang w:val="en-US"/>
        </w:rPr>
        <w:t xml:space="preserve"> test_num_impute(strategy_param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imp_num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strategy_param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data_num_imp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_num.fit_transform(data_num_Fert_Rat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return</w:t>
      </w:r>
      <w:r w:rsidRPr="00A95BF0">
        <w:rPr>
          <w:rStyle w:val="NormalTok"/>
          <w:lang w:val="en-US"/>
        </w:rPr>
        <w:t xml:space="preserve"> data_num_imp[mask_missing_values_only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 xml:space="preserve">        2.6920398, 2.6920398, 2.6920398, 2.6920398, 2.6920398, 2.692039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6920398, 2.6920398, 2.6920398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edi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2.3, 2.3, 2.3, 2.3, 2.3, 2.3, 2.3, 2.3, 2.3, 2.3, 2.3, 2.3, 2.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3, 2.3, 2.3, 2.3, 2.3, 2.3, 2.3, 2.3, 2.3, 2.3, 2.3, 2.3, 2.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2.3, 2.3, 2.3, 2.3, 2.3, 2.3, 2.3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, test_num_impute(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:\Users\prite\anaconda3\lib\site-packages\sklearn\impute\_base.py:49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mode = stats.mode(array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most_frequent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array([1.8, 1.8, 1.8, 1.8, 1.8, 1.8, 1.8, 1.8, 1.8, 1.8, 1.8, 1.8, 1.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1.8, 1.8, 1.8, 1.8, 1.8, 1.8, 1.8, 1.8, 1.8, 1.8, 1.8, 1.8, 1.8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1.8, 1.8, 1.8, 1.8, 1.8, 1.8, 1.8])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Боле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ложна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функция</w:t>
      </w:r>
      <w:r w:rsidRPr="00A95BF0">
        <w:rPr>
          <w:rStyle w:val="CommentTok"/>
          <w:lang w:val="en-US"/>
        </w:rPr>
        <w:t xml:space="preserve">, </w:t>
      </w:r>
      <w:r>
        <w:rPr>
          <w:rStyle w:val="CommentTok"/>
        </w:rPr>
        <w:t>которая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зволяет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адавать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у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вид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импьютации</w:t>
      </w:r>
      <w:proofErr w:type="spellEnd"/>
      <w:r w:rsidRPr="00A95BF0">
        <w:rPr>
          <w:lang w:val="en-US"/>
        </w:rPr>
        <w:br/>
      </w:r>
      <w:r w:rsidRPr="00A95BF0">
        <w:rPr>
          <w:rStyle w:val="KeywordTok"/>
          <w:lang w:val="en-US"/>
        </w:rPr>
        <w:t>def</w:t>
      </w:r>
      <w:r w:rsidRPr="00A95BF0">
        <w:rPr>
          <w:rStyle w:val="NormalTok"/>
          <w:lang w:val="en-US"/>
        </w:rPr>
        <w:t xml:space="preserve"> test_num_impute_col(dataset, column, strategy_param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temp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set[[column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indicator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MissingIndicato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mask_missing_values_only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ndicator.fit_transform(temp_data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imp_num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strategy_param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data_num_imp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_num.fit_transform(temp_data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filled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_num_imp[mask_missing_values_only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return</w:t>
      </w:r>
      <w:r w:rsidRPr="00A95BF0">
        <w:rPr>
          <w:rStyle w:val="NormalTok"/>
          <w:lang w:val="en-US"/>
        </w:rPr>
        <w:t xml:space="preserve"> column, strategy_param, filled_data.size, filled_data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, filled_data[filled_data.size</w:t>
      </w:r>
      <w:r w:rsidRPr="00A95BF0">
        <w:rPr>
          <w:rStyle w:val="OperatorTok"/>
          <w:lang w:val="en-US"/>
        </w:rPr>
        <w:t>-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[[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]].describ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         Urb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count  221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ean    59.714932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std     23.81816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in      0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5%     43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50%     62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75%     79.000000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max    100.000000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Urban', 'mean', 13, 59.71493212669683, 59.71493212669683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1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lastRenderedPageBreak/>
        <w:t>('Urban', 'median', 13, 62.0, 62.0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test_num_impute_col(data, </w:t>
      </w:r>
      <w:r w:rsidRPr="00A95BF0">
        <w:rPr>
          <w:rStyle w:val="StringTok"/>
          <w:lang w:val="en-US"/>
        </w:rPr>
        <w:t>'Urban'</w:t>
      </w:r>
      <w:r w:rsidRPr="00A95BF0">
        <w:rPr>
          <w:rStyle w:val="NormalTok"/>
          <w:lang w:val="en-US"/>
        </w:rPr>
        <w:t>, strategies[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C:\Users\prite\anaconda3\lib\site-packages\sklearn\impute\_base.py:49: FutureWarning: Unlike other reduction functions (e.g. `skew`, `kurtosis`), the default behavior of `mode` typically preserves the axis it acts along. In SciPy 1.11.0, this behavior will change: the default value of `keepdims` will become False, the `axis` over which the statistic is taken will be eliminated, and the value None will no longer be accepted. Set `keepdims` to True or False to avoid this warning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mode = stats.mode(array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'Urban', 'most_frequent', 13, 57.0, 57.0)</w:t>
      </w:r>
    </w:p>
    <w:p w:rsidR="00A95BF0" w:rsidRPr="00A95BF0" w:rsidRDefault="00A95BF0" w:rsidP="00A95BF0">
      <w:pPr>
        <w:pStyle w:val="3"/>
        <w:rPr>
          <w:lang w:val="en-US"/>
        </w:rPr>
      </w:pPr>
      <w:bookmarkStart w:id="3" w:name="Xa48ddfee0e571b18c9c4ee6dec68d777d963f3d"/>
      <w:r>
        <w:t>Обработка</w:t>
      </w:r>
      <w:r w:rsidRPr="00A95BF0">
        <w:rPr>
          <w:lang w:val="en-US"/>
        </w:rPr>
        <w:t xml:space="preserve"> </w:t>
      </w:r>
      <w:r>
        <w:t>пропусков</w:t>
      </w:r>
      <w:r w:rsidRPr="00A95BF0">
        <w:rPr>
          <w:lang w:val="en-US"/>
        </w:rPr>
        <w:t xml:space="preserve"> </w:t>
      </w:r>
      <w:r>
        <w:t>в</w:t>
      </w:r>
      <w:r w:rsidRPr="00A95BF0">
        <w:rPr>
          <w:lang w:val="en-US"/>
        </w:rPr>
        <w:t xml:space="preserve"> </w:t>
      </w:r>
      <w:r>
        <w:t>категориальных</w:t>
      </w:r>
      <w:r w:rsidRPr="00A95BF0">
        <w:rPr>
          <w:lang w:val="en-US"/>
        </w:rPr>
        <w:t xml:space="preserve"> </w:t>
      </w:r>
      <w:r>
        <w:t>данных</w:t>
      </w:r>
    </w:p>
    <w:bookmarkEnd w:id="3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Выберем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атегориальны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ропущенн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A95BF0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cat_cols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[]</w:t>
      </w:r>
      <w:r w:rsidRPr="00A95BF0">
        <w:rPr>
          <w:lang w:val="en-US"/>
        </w:rPr>
        <w:br/>
      </w:r>
      <w:r w:rsidRPr="00A95BF0">
        <w:rPr>
          <w:rStyle w:val="ControlFlowTok"/>
          <w:lang w:val="en-US"/>
        </w:rPr>
        <w:t>for</w:t>
      </w:r>
      <w:r w:rsidRPr="00A95BF0">
        <w:rPr>
          <w:rStyle w:val="NormalTok"/>
          <w:lang w:val="en-US"/>
        </w:rPr>
        <w:t xml:space="preserve"> col </w:t>
      </w:r>
      <w:r w:rsidRPr="00A95BF0">
        <w:rPr>
          <w:rStyle w:val="KeywordTok"/>
          <w:lang w:val="en-US"/>
        </w:rPr>
        <w:t>in</w:t>
      </w:r>
      <w:r w:rsidRPr="00A95BF0">
        <w:rPr>
          <w:rStyle w:val="NormalTok"/>
          <w:lang w:val="en-US"/>
        </w:rPr>
        <w:t xml:space="preserve"> data.columns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A95BF0">
        <w:rPr>
          <w:rStyle w:val="CommentTok"/>
          <w:lang w:val="en-US"/>
        </w:rPr>
        <w:t xml:space="preserve"> 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temp_null_coun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data[col].isnull()].shape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dt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str</w:t>
      </w:r>
      <w:r w:rsidRPr="00A95BF0">
        <w:rPr>
          <w:rStyle w:val="NormalTok"/>
          <w:lang w:val="en-US"/>
        </w:rPr>
        <w:t>(data[col].dtype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</w:t>
      </w:r>
      <w:r w:rsidRPr="00A95BF0">
        <w:rPr>
          <w:rStyle w:val="ControlFlowTok"/>
          <w:lang w:val="en-US"/>
        </w:rPr>
        <w:t>if</w:t>
      </w:r>
      <w:r w:rsidRPr="00A95BF0">
        <w:rPr>
          <w:rStyle w:val="NormalTok"/>
          <w:lang w:val="en-US"/>
        </w:rPr>
        <w:t xml:space="preserve"> temp_null_count</w:t>
      </w:r>
      <w:r w:rsidRPr="00A95BF0">
        <w:rPr>
          <w:rStyle w:val="OperatorTok"/>
          <w:lang w:val="en-US"/>
        </w:rPr>
        <w:t>&gt;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KeywordTok"/>
          <w:lang w:val="en-US"/>
        </w:rPr>
        <w:t>and</w:t>
      </w:r>
      <w:r w:rsidRPr="00A95BF0">
        <w:rPr>
          <w:rStyle w:val="NormalTok"/>
          <w:lang w:val="en-US"/>
        </w:rPr>
        <w:t xml:space="preserve"> (dt</w:t>
      </w:r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object'</w:t>
      </w:r>
      <w:r w:rsidRPr="00A95BF0">
        <w:rPr>
          <w:rStyle w:val="NormalTok"/>
          <w:lang w:val="en-US"/>
        </w:rPr>
        <w:t>):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cat_cols.append(col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temp_perc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BuiltInTok"/>
          <w:lang w:val="en-US"/>
        </w:rPr>
        <w:t>round</w:t>
      </w:r>
      <w:r w:rsidRPr="00A95BF0">
        <w:rPr>
          <w:rStyle w:val="NormalTok"/>
          <w:lang w:val="en-US"/>
        </w:rPr>
        <w:t xml:space="preserve">((temp_null_count </w:t>
      </w:r>
      <w:r w:rsidRPr="00A95BF0">
        <w:rPr>
          <w:rStyle w:val="OperatorTok"/>
          <w:lang w:val="en-US"/>
        </w:rPr>
        <w:t>/</w:t>
      </w:r>
      <w:r w:rsidRPr="00A95BF0">
        <w:rPr>
          <w:rStyle w:val="NormalTok"/>
          <w:lang w:val="en-US"/>
        </w:rPr>
        <w:t xml:space="preserve"> total_count) </w:t>
      </w:r>
      <w:r w:rsidRPr="00A95BF0">
        <w:rPr>
          <w:rStyle w:val="OperatorTok"/>
          <w:lang w:val="en-US"/>
        </w:rPr>
        <w:t>*</w:t>
      </w:r>
      <w:r w:rsidRPr="00A95BF0">
        <w:rPr>
          <w:rStyle w:val="NormalTok"/>
          <w:lang w:val="en-US"/>
        </w:rPr>
        <w:t xml:space="preserve"> </w:t>
      </w:r>
      <w:r w:rsidRPr="00A95BF0">
        <w:rPr>
          <w:rStyle w:val="FloatTok"/>
          <w:lang w:val="en-US"/>
        </w:rPr>
        <w:t>100.0</w:t>
      </w:r>
      <w:r w:rsidRPr="00A95BF0">
        <w:rPr>
          <w:rStyle w:val="NormalTok"/>
          <w:lang w:val="en-US"/>
        </w:rPr>
        <w:t xml:space="preserve">, </w:t>
      </w:r>
      <w:r w:rsidRPr="00A95BF0">
        <w:rPr>
          <w:rStyle w:val="DecValTok"/>
          <w:lang w:val="en-US"/>
        </w:rPr>
        <w:t>2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        </w:t>
      </w:r>
      <w:r w:rsidRPr="00A95BF0">
        <w:rPr>
          <w:rStyle w:val="BuiltInTok"/>
          <w:lang w:val="en-US"/>
        </w:rPr>
        <w:t>print</w:t>
      </w:r>
      <w:r w:rsidRPr="00A95BF0">
        <w:rPr>
          <w:rStyle w:val="NormalTok"/>
          <w:lang w:val="en-US"/>
        </w:rPr>
        <w:t>(</w:t>
      </w:r>
      <w:r w:rsidRPr="00A95BF0">
        <w:rPr>
          <w:rStyle w:val="StringTok"/>
          <w:lang w:val="en-US"/>
        </w:rPr>
        <w:t>'</w:t>
      </w:r>
      <w:r>
        <w:rPr>
          <w:rStyle w:val="StringTok"/>
        </w:rPr>
        <w:t>Колонка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Тип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. </w:t>
      </w:r>
      <w:r>
        <w:rPr>
          <w:rStyle w:val="StringTok"/>
        </w:rPr>
        <w:t>Количество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пустых</w:t>
      </w:r>
      <w:r w:rsidRPr="00A95BF0">
        <w:rPr>
          <w:rStyle w:val="StringTok"/>
          <w:lang w:val="en-US"/>
        </w:rPr>
        <w:t xml:space="preserve"> </w:t>
      </w:r>
      <w:r>
        <w:rPr>
          <w:rStyle w:val="StringTok"/>
        </w:rPr>
        <w:t>значений</w:t>
      </w:r>
      <w:r w:rsidRPr="00A95BF0">
        <w:rPr>
          <w:rStyle w:val="StringTok"/>
          <w:lang w:val="en-US"/>
        </w:rPr>
        <w:t xml:space="preserve"> </w:t>
      </w:r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 xml:space="preserve">, </w:t>
      </w:r>
      <w:proofErr w:type="gramStart"/>
      <w:r w:rsidRPr="00A95BF0">
        <w:rPr>
          <w:rStyle w:val="SpecialCharTok"/>
          <w:lang w:val="en-US"/>
        </w:rPr>
        <w:t>{}</w:t>
      </w:r>
      <w:r w:rsidRPr="00A95BF0">
        <w:rPr>
          <w:rStyle w:val="StringTok"/>
          <w:lang w:val="en-US"/>
        </w:rPr>
        <w:t>%</w:t>
      </w:r>
      <w:proofErr w:type="gramEnd"/>
      <w:r w:rsidRPr="00A95BF0">
        <w:rPr>
          <w:rStyle w:val="StringTok"/>
          <w:lang w:val="en-US"/>
        </w:rPr>
        <w:t>.'</w:t>
      </w:r>
      <w:r w:rsidRPr="00A95BF0">
        <w:rPr>
          <w:rStyle w:val="NormalTok"/>
          <w:lang w:val="en-US"/>
        </w:rPr>
        <w:t>.</w:t>
      </w:r>
      <w:r w:rsidRPr="00A95BF0">
        <w:rPr>
          <w:rStyle w:val="BuiltInTok"/>
          <w:lang w:val="en-US"/>
        </w:rPr>
        <w:t>format</w:t>
      </w:r>
      <w:r w:rsidRPr="00A95BF0">
        <w:rPr>
          <w:rStyle w:val="NormalTok"/>
          <w:lang w:val="en-US"/>
        </w:rPr>
        <w:t>(col, dt, temp_null_count, temp_perc))</w:t>
      </w:r>
    </w:p>
    <w:p w:rsidR="00A95BF0" w:rsidRPr="007B2E78" w:rsidRDefault="00A95BF0" w:rsidP="00A95BF0">
      <w:pPr>
        <w:pStyle w:val="SourceCode"/>
      </w:pPr>
      <w:r w:rsidRPr="007B2E78"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Regions</w:t>
      </w:r>
      <w:proofErr w:type="spellEnd"/>
      <w:r w:rsidRPr="007B2E78">
        <w:rPr>
          <w:rStyle w:val="VerbatimChar"/>
        </w:rPr>
        <w:t xml:space="preserve">. Тип данных </w:t>
      </w:r>
      <w:proofErr w:type="spellStart"/>
      <w:r>
        <w:rPr>
          <w:rStyle w:val="VerbatimChar"/>
        </w:rPr>
        <w:t>object</w:t>
      </w:r>
      <w:proofErr w:type="spellEnd"/>
      <w:r w:rsidRPr="007B2E78">
        <w:rPr>
          <w:rStyle w:val="VerbatimChar"/>
        </w:rPr>
        <w:t>. Количество пустых значений 11, 4.7%.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cat_temp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data[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]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cat_temp_data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Regions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NaN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Asia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temp_data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.uniqu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nan, 'Asia', 'Afric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temp_data[cat_temp_data[</w:t>
      </w:r>
      <w:r w:rsidRPr="00A95BF0">
        <w:rPr>
          <w:rStyle w:val="StringTok"/>
          <w:lang w:val="en-US"/>
        </w:rPr>
        <w:t>'Regions'</w:t>
      </w:r>
      <w:r w:rsidRPr="00A95BF0">
        <w:rPr>
          <w:rStyle w:val="NormalTok"/>
          <w:lang w:val="en-US"/>
        </w:rPr>
        <w:t>].isnull()]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11, 1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наиболее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частыми</w:t>
      </w:r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mp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missing_valu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np.nan, 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most_frequent'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_imp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2.fit_transform(cat_temp_data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Пустые значения отсутствуют</w:t>
      </w:r>
      <w:r w:rsidRPr="007B2E78">
        <w:br/>
      </w:r>
      <w:proofErr w:type="spellStart"/>
      <w:r>
        <w:rPr>
          <w:rStyle w:val="NormalTok"/>
        </w:rPr>
        <w:t>np</w:t>
      </w:r>
      <w:r w:rsidRPr="007B2E78">
        <w:rPr>
          <w:rStyle w:val="NormalTok"/>
        </w:rPr>
        <w:t>.</w:t>
      </w:r>
      <w:r>
        <w:rPr>
          <w:rStyle w:val="NormalTok"/>
        </w:rPr>
        <w:t>unique</w:t>
      </w:r>
      <w:proofErr w:type="spellEnd"/>
      <w:r w:rsidRPr="007B2E78">
        <w:rPr>
          <w:rStyle w:val="NormalTok"/>
        </w:rPr>
        <w:t>(</w:t>
      </w:r>
      <w:r>
        <w:rPr>
          <w:rStyle w:val="NormalTok"/>
        </w:rPr>
        <w:t>data</w:t>
      </w:r>
      <w:r w:rsidRPr="007B2E78">
        <w:rPr>
          <w:rStyle w:val="NormalTok"/>
        </w:rPr>
        <w:t>_</w:t>
      </w:r>
      <w:r>
        <w:rPr>
          <w:rStyle w:val="NormalTok"/>
        </w:rPr>
        <w:t>imp</w:t>
      </w:r>
      <w:r w:rsidRPr="007B2E78">
        <w:rPr>
          <w:rStyle w:val="NormalTok"/>
        </w:rPr>
        <w:t>2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CommentTok"/>
          <w:lang w:val="en-US"/>
        </w:rPr>
        <w:lastRenderedPageBreak/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A95BF0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imp3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impleImputer(missing_values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>np.nan, strategy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constant'</w:t>
      </w:r>
      <w:r w:rsidRPr="00A95BF0">
        <w:rPr>
          <w:rStyle w:val="NormalTok"/>
          <w:lang w:val="en-US"/>
        </w:rPr>
        <w:t>, fill_value</w:t>
      </w:r>
      <w:r w:rsidRPr="00A95BF0">
        <w:rPr>
          <w:rStyle w:val="OperatorTok"/>
          <w:lang w:val="en-US"/>
        </w:rPr>
        <w:t>=</w:t>
      </w:r>
      <w:r w:rsidRPr="00A95BF0">
        <w:rPr>
          <w:rStyle w:val="StringTok"/>
          <w:lang w:val="en-US"/>
        </w:rPr>
        <w:t>'NA'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data_imp3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imp3.fit_transform(cat_temp_data)</w:t>
      </w:r>
      <w:r w:rsidRPr="00A95BF0">
        <w:rPr>
          <w:lang w:val="en-US"/>
        </w:rPr>
        <w:br/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np.unique(data_imp3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 'NA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data_imp3[data_imp3</w:t>
      </w:r>
      <w:r w:rsidRPr="00A95BF0">
        <w:rPr>
          <w:rStyle w:val="OperatorTok"/>
          <w:lang w:val="en-US"/>
        </w:rPr>
        <w:t>==</w:t>
      </w:r>
      <w:r w:rsidRPr="00A95BF0">
        <w:rPr>
          <w:rStyle w:val="StringTok"/>
          <w:lang w:val="en-US"/>
        </w:rPr>
        <w:t>'NA'</w:t>
      </w:r>
      <w:r w:rsidRPr="00A95BF0">
        <w:rPr>
          <w:rStyle w:val="NormalTok"/>
          <w:lang w:val="en-US"/>
        </w:rPr>
        <w:t>].size</w:t>
      </w:r>
    </w:p>
    <w:p w:rsidR="00A95BF0" w:rsidRDefault="00A95BF0" w:rsidP="00A95BF0">
      <w:pPr>
        <w:pStyle w:val="SourceCode"/>
      </w:pPr>
      <w:r>
        <w:rPr>
          <w:rStyle w:val="VerbatimChar"/>
        </w:rPr>
        <w:t>11</w:t>
      </w:r>
    </w:p>
    <w:p w:rsidR="00A95BF0" w:rsidRDefault="00A95BF0" w:rsidP="00A95BF0">
      <w:pPr>
        <w:pStyle w:val="1"/>
      </w:pPr>
      <w:bookmarkStart w:id="4" w:name="X84a2495d3be6b7dd33eb523b91707efdee1a467"/>
      <w:r>
        <w:t>Преобразование категориальных признаков в числовые</w:t>
      </w:r>
    </w:p>
    <w:bookmarkEnd w:id="4"/>
    <w:p w:rsidR="00A95BF0" w:rsidRDefault="00A95BF0" w:rsidP="00A95BF0">
      <w:pPr>
        <w:pStyle w:val="SourceCode"/>
      </w:pPr>
      <w:proofErr w:type="spellStart"/>
      <w:r>
        <w:rPr>
          <w:rStyle w:val="NormalTok"/>
        </w:rPr>
        <w:t>cat_e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c1'</w:t>
      </w:r>
      <w:r>
        <w:rPr>
          <w:rStyle w:val="NormalTok"/>
        </w:rPr>
        <w:t>:data_imp2.T[</w:t>
      </w:r>
      <w:r>
        <w:rPr>
          <w:rStyle w:val="DecValTok"/>
        </w:rPr>
        <w:t>0</w:t>
      </w:r>
      <w:r>
        <w:rPr>
          <w:rStyle w:val="NormalTok"/>
        </w:rPr>
        <w:t>]})</w:t>
      </w:r>
      <w:r>
        <w:br/>
      </w:r>
      <w:proofErr w:type="spellStart"/>
      <w:r>
        <w:rPr>
          <w:rStyle w:val="NormalTok"/>
        </w:rPr>
        <w:t>cat_enc</w:t>
      </w:r>
      <w:proofErr w:type="spellEnd"/>
    </w:p>
    <w:p w:rsidR="00A95BF0" w:rsidRPr="00A95BF0" w:rsidRDefault="00A95BF0" w:rsidP="00A95BF0">
      <w:pPr>
        <w:pStyle w:val="SourceCode"/>
        <w:rPr>
          <w:lang w:val="en-US"/>
        </w:rPr>
      </w:pPr>
      <w:r>
        <w:rPr>
          <w:rStyle w:val="VerbatimChar"/>
        </w:rPr>
        <w:t xml:space="preserve">          </w:t>
      </w:r>
      <w:r w:rsidRPr="00A95BF0">
        <w:rPr>
          <w:rStyle w:val="VerbatimChar"/>
          <w:lang w:val="en-US"/>
        </w:rPr>
        <w:t>c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 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1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..       ...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29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0 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1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2  Ocean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33   Africa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[234 rows x 1 columns]</w:t>
      </w:r>
    </w:p>
    <w:p w:rsidR="00A95BF0" w:rsidRPr="00A95BF0" w:rsidRDefault="00A95BF0" w:rsidP="00A95BF0">
      <w:pPr>
        <w:pStyle w:val="2"/>
        <w:rPr>
          <w:lang w:val="en-US"/>
        </w:rPr>
      </w:pPr>
      <w:bookmarkStart w:id="5" w:name="X6ab46ea22077ec6a20bd761609a8eb0b9ba196b"/>
      <w:r>
        <w:t>Кодирование</w:t>
      </w:r>
      <w:r w:rsidRPr="00A95BF0">
        <w:rPr>
          <w:lang w:val="en-US"/>
        </w:rPr>
        <w:t xml:space="preserve"> </w:t>
      </w:r>
      <w:r>
        <w:t>категорий</w:t>
      </w:r>
      <w:r w:rsidRPr="00A95BF0">
        <w:rPr>
          <w:lang w:val="en-US"/>
        </w:rPr>
        <w:t xml:space="preserve"> </w:t>
      </w:r>
      <w:r>
        <w:t>целочисленными</w:t>
      </w:r>
      <w:r w:rsidRPr="00A95BF0">
        <w:rPr>
          <w:lang w:val="en-US"/>
        </w:rPr>
        <w:t xml:space="preserve"> </w:t>
      </w:r>
      <w:r>
        <w:t>значениями</w:t>
      </w:r>
      <w:r w:rsidRPr="00A95BF0">
        <w:rPr>
          <w:lang w:val="en-US"/>
        </w:rPr>
        <w:t xml:space="preserve"> (label encoding)</w:t>
      </w:r>
    </w:p>
    <w:bookmarkEnd w:id="5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preprocessing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LabelEncod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.unique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l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LabelEncod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cat_enc_l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le.fit_transform(cat_enc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># Наименования категорий в соответствии с порядковыми номерами</w:t>
      </w:r>
      <w:r w:rsidRPr="007B2E78">
        <w:br/>
      </w:r>
      <w:r w:rsidRPr="007B2E78">
        <w:br/>
      </w:r>
      <w:r w:rsidRPr="007B2E78">
        <w:rPr>
          <w:rStyle w:val="CommentTok"/>
        </w:rPr>
        <w:t xml:space="preserve"># Свойство называется </w:t>
      </w:r>
      <w:proofErr w:type="spellStart"/>
      <w:r>
        <w:rPr>
          <w:rStyle w:val="CommentTok"/>
        </w:rPr>
        <w:t>classes</w:t>
      </w:r>
      <w:proofErr w:type="spellEnd"/>
      <w:r w:rsidRPr="007B2E78">
        <w:rPr>
          <w:rStyle w:val="CommentTok"/>
        </w:rPr>
        <w:t xml:space="preserve">, потому что предполагается что мы решаем </w:t>
      </w:r>
      <w:r w:rsidRPr="007B2E78">
        <w:br/>
      </w:r>
      <w:r w:rsidRPr="007B2E78">
        <w:rPr>
          <w:rStyle w:val="CommentTok"/>
        </w:rPr>
        <w:t xml:space="preserve"># задачу классификации и каждое значение категории соответствует </w:t>
      </w:r>
      <w:r w:rsidRPr="007B2E78">
        <w:br/>
      </w:r>
      <w:r w:rsidRPr="007B2E78">
        <w:rPr>
          <w:rStyle w:val="CommentTok"/>
        </w:rPr>
        <w:t># какому-либо классу целевого признака</w:t>
      </w:r>
      <w:r w:rsidRPr="007B2E78">
        <w:br/>
      </w:r>
      <w:r w:rsidRPr="007B2E78">
        <w:br/>
      </w:r>
      <w:proofErr w:type="spellStart"/>
      <w:r>
        <w:rPr>
          <w:rStyle w:val="NormalTok"/>
        </w:rPr>
        <w:t>le</w:t>
      </w:r>
      <w:r w:rsidRPr="007B2E78">
        <w:rPr>
          <w:rStyle w:val="NormalTok"/>
        </w:rPr>
        <w:t>.</w:t>
      </w:r>
      <w:r>
        <w:rPr>
          <w:rStyle w:val="NormalTok"/>
        </w:rPr>
        <w:t>classes</w:t>
      </w:r>
      <w:proofErr w:type="spellEnd"/>
      <w:r w:rsidRPr="007B2E78">
        <w:rPr>
          <w:rStyle w:val="NormalTok"/>
        </w:rPr>
        <w:t>_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'Northern America', 'Oceania'], dtype=object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l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lastRenderedPageBreak/>
        <w:t>array([0, 1, 1, 1, 1, 1, 1, 1, 1, 1, 1, 1, 1, 1, 1, 1, 1, 1, 1, 1, 1, 1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1, 1, 1, 1, 1, 1, 1, 1, 1, 1, 1, 1, 1, 1, 1, 1, 1, 1, 1, 1, 1, 1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1, 1, 1, 1, 1, 1, 1, 0, 0, 0, 0, 0, 0, 0, 0, 0, 0, 0, 0, 0, 0, 0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0, 0, 0, 0, 0, 0, 0, 0, 0, 0, 0, 0, 0, 0, 0, 0, 0, 0, 0, 0, 0, 0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0, 0, 0, 0, 0, 0, 0, 0, 0, 0, 0, 0, 0, 0, 0, 0, 0, 0, 0, 0, 0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2, 2, 2, 2, 2, 2, 2, 2, 2, 0, 2, 2, 2, 2, 2, 2, 2, 2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2, 2, 2, 2, 2, 2, 2, 2, 2, 2, 2, 2, 2, 2, 2, 2, 2, 0, 2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2, 2, 2, 3, 3, 3, 3, 3, 3, 3, 3, 3, 3, 3, 3, 3, 3, 3, 3, 3, 3, 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3, 3, 0, 3, 3, 3, 3, 3, 3, 3, 3, 3, 3, 3, 3, 3, 3, 3, 3, 3, 3, 3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3, 3, 3, 3, 3, 3, 0, 3, 0, 4, 0, 4, 4, 5, 5, 5, 5, 5, 5, 5, 5, 5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5, 5, 5, 5, 5, 5, 5, 0, 5, 5, 0, 5, 5, 0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np.unique(cat_enc_le)</w:t>
      </w:r>
    </w:p>
    <w:p w:rsidR="00A95BF0" w:rsidRPr="007B2E78" w:rsidRDefault="00A95BF0" w:rsidP="00A95BF0">
      <w:pPr>
        <w:pStyle w:val="SourceCode"/>
      </w:pPr>
      <w:proofErr w:type="spellStart"/>
      <w:proofErr w:type="gramStart"/>
      <w:r>
        <w:rPr>
          <w:rStyle w:val="VerbatimChar"/>
        </w:rPr>
        <w:t>array</w:t>
      </w:r>
      <w:proofErr w:type="spellEnd"/>
      <w:r w:rsidRPr="007B2E78">
        <w:rPr>
          <w:rStyle w:val="VerbatimChar"/>
        </w:rPr>
        <w:t>(</w:t>
      </w:r>
      <w:proofErr w:type="gramEnd"/>
      <w:r w:rsidRPr="007B2E78">
        <w:rPr>
          <w:rStyle w:val="VerbatimChar"/>
        </w:rPr>
        <w:t>[0, 1, 2, 3, 4, 5])</w:t>
      </w:r>
    </w:p>
    <w:p w:rsidR="00A95BF0" w:rsidRPr="007B2E78" w:rsidRDefault="00A95BF0" w:rsidP="00A95BF0">
      <w:pPr>
        <w:pStyle w:val="SourceCode"/>
      </w:pPr>
      <w:r w:rsidRPr="007B2E78">
        <w:rPr>
          <w:rStyle w:val="CommentTok"/>
        </w:rPr>
        <w:t xml:space="preserve"># В этом примере видно, что перед кодированием </w:t>
      </w:r>
      <w:r w:rsidRPr="007B2E78">
        <w:br/>
      </w:r>
      <w:r w:rsidRPr="007B2E78">
        <w:rPr>
          <w:rStyle w:val="CommentTok"/>
        </w:rPr>
        <w:t xml:space="preserve"># уникальные значения признака сортируются в </w:t>
      </w:r>
      <w:proofErr w:type="spellStart"/>
      <w:r w:rsidRPr="007B2E78">
        <w:rPr>
          <w:rStyle w:val="CommentTok"/>
        </w:rPr>
        <w:t>лексикографиеском</w:t>
      </w:r>
      <w:proofErr w:type="spellEnd"/>
      <w:r w:rsidRPr="007B2E78">
        <w:rPr>
          <w:rStyle w:val="CommentTok"/>
        </w:rPr>
        <w:t xml:space="preserve"> порядке</w:t>
      </w:r>
      <w:r w:rsidRPr="007B2E78">
        <w:br/>
      </w:r>
      <w:proofErr w:type="spellStart"/>
      <w:r>
        <w:rPr>
          <w:rStyle w:val="NormalTok"/>
        </w:rPr>
        <w:t>le</w:t>
      </w:r>
      <w:r w:rsidRPr="007B2E78">
        <w:rPr>
          <w:rStyle w:val="NormalTok"/>
        </w:rPr>
        <w:t>.</w:t>
      </w:r>
      <w:r>
        <w:rPr>
          <w:rStyle w:val="NormalTok"/>
        </w:rPr>
        <w:t>inverse</w:t>
      </w:r>
      <w:r w:rsidRPr="007B2E78">
        <w:rPr>
          <w:rStyle w:val="NormalTok"/>
        </w:rPr>
        <w:t>_</w:t>
      </w:r>
      <w:r>
        <w:rPr>
          <w:rStyle w:val="NormalTok"/>
        </w:rPr>
        <w:t>transform</w:t>
      </w:r>
      <w:proofErr w:type="spellEnd"/>
      <w:r w:rsidRPr="007B2E78">
        <w:rPr>
          <w:rStyle w:val="NormalTok"/>
        </w:rPr>
        <w:t>([</w:t>
      </w:r>
      <w:r w:rsidRPr="007B2E78">
        <w:rPr>
          <w:rStyle w:val="DecValTok"/>
        </w:rPr>
        <w:t>0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1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2</w:t>
      </w:r>
      <w:r w:rsidRPr="007B2E78">
        <w:rPr>
          <w:rStyle w:val="NormalTok"/>
        </w:rPr>
        <w:t xml:space="preserve">, </w:t>
      </w:r>
      <w:r w:rsidRPr="007B2E78">
        <w:rPr>
          <w:rStyle w:val="DecValTok"/>
        </w:rPr>
        <w:t>3</w:t>
      </w:r>
      <w:r w:rsidRPr="007B2E78">
        <w:rPr>
          <w:rStyle w:val="NormalTok"/>
        </w:rPr>
        <w:t>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array(['Africa', 'Asia', 'Europe', 'Latin America &amp; Caribbean'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dtype=object)</w:t>
      </w:r>
    </w:p>
    <w:p w:rsidR="00A95BF0" w:rsidRPr="00A95BF0" w:rsidRDefault="00A95BF0" w:rsidP="00A95BF0">
      <w:pPr>
        <w:pStyle w:val="2"/>
        <w:rPr>
          <w:lang w:val="en-US"/>
        </w:rPr>
      </w:pPr>
      <w:bookmarkStart w:id="6" w:name="Xd606f557b840b8a01e69d2bf273eb5029fa32b5"/>
      <w:r>
        <w:t>Кодирование</w:t>
      </w:r>
      <w:r w:rsidRPr="00A95BF0">
        <w:rPr>
          <w:lang w:val="en-US"/>
        </w:rPr>
        <w:t xml:space="preserve"> </w:t>
      </w:r>
      <w:r>
        <w:t>категорий</w:t>
      </w:r>
      <w:r w:rsidRPr="00A95BF0">
        <w:rPr>
          <w:lang w:val="en-US"/>
        </w:rPr>
        <w:t xml:space="preserve"> </w:t>
      </w:r>
      <w:r>
        <w:t>наборами</w:t>
      </w:r>
      <w:r w:rsidRPr="00A95BF0">
        <w:rPr>
          <w:lang w:val="en-US"/>
        </w:rPr>
        <w:t xml:space="preserve"> </w:t>
      </w:r>
      <w:r>
        <w:t>бинарных</w:t>
      </w:r>
      <w:r w:rsidRPr="00A95BF0">
        <w:rPr>
          <w:lang w:val="en-US"/>
        </w:rPr>
        <w:t xml:space="preserve"> </w:t>
      </w:r>
      <w:r>
        <w:t>значений</w:t>
      </w:r>
    </w:p>
    <w:bookmarkEnd w:id="6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sklearn.preprocessing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OneHotEncod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oh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OneHotEncod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cat_enc_ohe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ohe.fit_transform(cat_enc[[</w:t>
      </w:r>
      <w:r w:rsidRPr="00A95BF0">
        <w:rPr>
          <w:rStyle w:val="StringTok"/>
          <w:lang w:val="en-US"/>
        </w:rPr>
        <w:t>'c1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234, 1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.shap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(234, 6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&lt;234x6 sparse matrix of type '&lt;class 'numpy.float64'&gt;'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ab/>
        <w:t>with 234 stored elements in Compressed Sparse Row format&gt;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_ohe.todense()[</w:t>
      </w:r>
      <w:r w:rsidRPr="00A95BF0">
        <w:rPr>
          <w:rStyle w:val="DecValTok"/>
          <w:lang w:val="en-US"/>
        </w:rPr>
        <w:t>0</w:t>
      </w:r>
      <w:r w:rsidRPr="00A95BF0">
        <w:rPr>
          <w:rStyle w:val="NormalTok"/>
          <w:lang w:val="en-US"/>
        </w:rPr>
        <w:t>:</w:t>
      </w:r>
      <w:r w:rsidRPr="00A95BF0">
        <w:rPr>
          <w:rStyle w:val="DecValTok"/>
          <w:lang w:val="en-US"/>
        </w:rPr>
        <w:t>10</w:t>
      </w:r>
      <w:r w:rsidRPr="00A95BF0">
        <w:rPr>
          <w:rStyle w:val="NormalTok"/>
          <w:lang w:val="en-US"/>
        </w:rPr>
        <w:t>]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>matrix([[1., 0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,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     [0., 1., 0., 0., 0., 0.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cat_enc.head(</w:t>
      </w:r>
      <w:r w:rsidRPr="00A95BF0">
        <w:rPr>
          <w:rStyle w:val="DecValTok"/>
          <w:lang w:val="en-US"/>
        </w:rPr>
        <w:t>10</w:t>
      </w:r>
      <w:r w:rsidRPr="00A95BF0">
        <w:rPr>
          <w:rStyle w:val="NormalTok"/>
          <w:lang w:val="en-US"/>
        </w:rPr>
        <w:t>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    c1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0  Afric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lastRenderedPageBreak/>
        <w:t>1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2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3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4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5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6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7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8    Asia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>9    Asia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d.get_dummies(cat_enc)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c1_Africa  c1_Asia  c1_Europe  c1_Latin America &amp; Caribbean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1        0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0        1          0    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0        1          0              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c1_Northern America  c1_Oceania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    0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    0           0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d.get_dummies(cat_temp_data, dummy_na</w:t>
      </w:r>
      <w:r w:rsidRPr="00A95BF0">
        <w:rPr>
          <w:rStyle w:val="OperatorTok"/>
          <w:lang w:val="en-US"/>
        </w:rPr>
        <w:t>=</w:t>
      </w:r>
      <w:r w:rsidRPr="00A95BF0">
        <w:rPr>
          <w:rStyle w:val="VariableTok"/>
          <w:lang w:val="en-US"/>
        </w:rPr>
        <w:t>True</w:t>
      </w:r>
      <w:r w:rsidRPr="00A95BF0">
        <w:rPr>
          <w:rStyle w:val="NormalTok"/>
          <w:lang w:val="en-US"/>
        </w:rPr>
        <w:t>).head(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VerbatimChar"/>
          <w:lang w:val="en-US"/>
        </w:rPr>
        <w:t xml:space="preserve">   Regions_Africa  Regions_Asia  Regions_Europe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0             0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0             1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0             1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Regions_Latin America &amp; Caribbean  Regions_Northern America  \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                  0                         0 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                  0                         0   </w:t>
      </w:r>
      <w:r w:rsidRPr="00A95BF0">
        <w:rPr>
          <w:lang w:val="en-US"/>
        </w:rPr>
        <w:br/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   Regions_Oceania  Regions_nan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0                0            1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1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2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3                0            0  </w:t>
      </w:r>
      <w:r w:rsidRPr="00A95BF0">
        <w:rPr>
          <w:lang w:val="en-US"/>
        </w:rPr>
        <w:br/>
      </w:r>
      <w:r w:rsidRPr="00A95BF0">
        <w:rPr>
          <w:rStyle w:val="VerbatimChar"/>
          <w:lang w:val="en-US"/>
        </w:rPr>
        <w:t xml:space="preserve">4                0            0  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ImportTok"/>
          <w:lang w:val="en-US"/>
        </w:rPr>
        <w:t>from</w:t>
      </w:r>
      <w:r w:rsidRPr="00A95BF0">
        <w:rPr>
          <w:rStyle w:val="NormalTok"/>
          <w:lang w:val="en-US"/>
        </w:rPr>
        <w:t xml:space="preserve"> </w:t>
      </w:r>
      <w:proofErr w:type="gramStart"/>
      <w:r w:rsidRPr="00A95BF0">
        <w:rPr>
          <w:rStyle w:val="NormalTok"/>
          <w:lang w:val="en-US"/>
        </w:rPr>
        <w:t>sklearn.preprocessing</w:t>
      </w:r>
      <w:proofErr w:type="gramEnd"/>
      <w:r w:rsidRPr="00A95BF0">
        <w:rPr>
          <w:rStyle w:val="NormalTok"/>
          <w:lang w:val="en-US"/>
        </w:rPr>
        <w:t xml:space="preserve"> </w:t>
      </w:r>
      <w:r w:rsidRPr="00A95BF0">
        <w:rPr>
          <w:rStyle w:val="ImportTok"/>
          <w:lang w:val="en-US"/>
        </w:rPr>
        <w:t>import</w:t>
      </w:r>
      <w:r w:rsidRPr="00A95BF0">
        <w:rPr>
          <w:rStyle w:val="NormalTok"/>
          <w:lang w:val="en-US"/>
        </w:rPr>
        <w:t xml:space="preserve"> MinMaxScaler, StandardScaler, Normalizer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sc1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MinMaxScal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sc1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c1.fit_transform(data[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>plt.hist(data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 xml:space="preserve">]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 wp14:anchorId="20DBEAD5" wp14:editId="2FCCB889">
            <wp:extent cx="5089236" cy="3842327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fbd651f252b722ce7b61a94a72c50eb91ba7ed1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plt.hist(sc1_data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5BD01A5D" wp14:editId="59903D45">
            <wp:extent cx="5043054" cy="3842327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6c60ac2e6341ca39a2f7893720cc66529d1519b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5BF0" w:rsidRPr="007B2E78" w:rsidRDefault="00A95BF0" w:rsidP="00A95BF0">
      <w:pPr>
        <w:pStyle w:val="2"/>
      </w:pPr>
      <w:bookmarkStart w:id="7" w:name="Xeab5560811d23a716e4b98e7271b42b16e9def4"/>
      <w:r w:rsidRPr="007B2E78">
        <w:t xml:space="preserve">Масштабирование данных на основе </w:t>
      </w:r>
      <w:r>
        <w:t>Z</w:t>
      </w:r>
      <w:r w:rsidRPr="007B2E78">
        <w:t>-оценки</w:t>
      </w:r>
    </w:p>
    <w:bookmarkEnd w:id="7"/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t xml:space="preserve">sc2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tandardScaler(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 xml:space="preserve">sc2_data </w:t>
      </w:r>
      <w:r w:rsidRPr="00A95BF0">
        <w:rPr>
          <w:rStyle w:val="OperatorTok"/>
          <w:lang w:val="en-US"/>
        </w:rPr>
        <w:t>=</w:t>
      </w:r>
      <w:r w:rsidRPr="00A95BF0">
        <w:rPr>
          <w:rStyle w:val="NormalTok"/>
          <w:lang w:val="en-US"/>
        </w:rPr>
        <w:t xml:space="preserve"> sc2.fit_transform(data[[</w:t>
      </w:r>
      <w:r w:rsidRPr="00A95BF0">
        <w:rPr>
          <w:rStyle w:val="StringTok"/>
          <w:lang w:val="en-US"/>
        </w:rPr>
        <w:t>'Migrants'</w:t>
      </w:r>
      <w:r w:rsidRPr="00A95BF0">
        <w:rPr>
          <w:rStyle w:val="NormalTok"/>
          <w:lang w:val="en-US"/>
        </w:rPr>
        <w:t>]])</w:t>
      </w:r>
    </w:p>
    <w:p w:rsidR="00A95BF0" w:rsidRPr="00A95BF0" w:rsidRDefault="00A95BF0" w:rsidP="00A95BF0">
      <w:pPr>
        <w:pStyle w:val="SourceCode"/>
        <w:rPr>
          <w:lang w:val="en-US"/>
        </w:rPr>
      </w:pPr>
      <w:r w:rsidRPr="00A95BF0">
        <w:rPr>
          <w:rStyle w:val="NormalTok"/>
          <w:lang w:val="en-US"/>
        </w:rPr>
        <w:lastRenderedPageBreak/>
        <w:t xml:space="preserve">plt.hist(sc2_data, </w:t>
      </w:r>
      <w:r w:rsidRPr="00A95BF0">
        <w:rPr>
          <w:rStyle w:val="DecValTok"/>
          <w:lang w:val="en-US"/>
        </w:rPr>
        <w:t>50</w:t>
      </w:r>
      <w:r w:rsidRPr="00A95BF0">
        <w:rPr>
          <w:rStyle w:val="NormalTok"/>
          <w:lang w:val="en-US"/>
        </w:rPr>
        <w:t>)</w:t>
      </w:r>
      <w:r w:rsidRPr="00A95BF0">
        <w:rPr>
          <w:lang w:val="en-US"/>
        </w:rPr>
        <w:br/>
      </w:r>
      <w:r w:rsidRPr="00A95BF0">
        <w:rPr>
          <w:rStyle w:val="NormalTok"/>
          <w:lang w:val="en-US"/>
        </w:rPr>
        <w:t>plt.show()</w:t>
      </w:r>
    </w:p>
    <w:p w:rsidR="00A95BF0" w:rsidRDefault="00A95BF0" w:rsidP="00A95BF0">
      <w:pPr>
        <w:pStyle w:val="FirstParagraph"/>
      </w:pPr>
      <w:r>
        <w:rPr>
          <w:noProof/>
          <w:lang w:val="ru-RU" w:eastAsia="ru-RU"/>
        </w:rPr>
        <w:drawing>
          <wp:inline distT="0" distB="0" distL="0" distR="0" wp14:anchorId="0D8B77F4" wp14:editId="3A859718">
            <wp:extent cx="5043054" cy="3842327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be135b53736cdb911da165f0a39813dc7f2f0bf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1F5B" w:rsidRPr="00A95BF0" w:rsidRDefault="007E1F5B" w:rsidP="00A95BF0">
      <w:pPr>
        <w:pStyle w:val="2"/>
        <w:rPr>
          <w:lang w:val="en-US"/>
        </w:rPr>
      </w:pPr>
      <w:bookmarkStart w:id="8" w:name="_GoBack"/>
      <w:bookmarkEnd w:id="8"/>
    </w:p>
    <w:bookmarkEnd w:id="0"/>
    <w:p w:rsidR="004E78A6" w:rsidRPr="00A81488" w:rsidRDefault="004E78A6" w:rsidP="007E1F5B">
      <w:pPr>
        <w:pStyle w:val="1"/>
        <w:spacing w:before="0" w:line="240" w:lineRule="auto"/>
        <w:jc w:val="left"/>
      </w:pPr>
    </w:p>
    <w:sectPr w:rsidR="004E78A6" w:rsidRPr="00A8148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0203B"/>
    <w:rsid w:val="00242982"/>
    <w:rsid w:val="002B4F84"/>
    <w:rsid w:val="00450496"/>
    <w:rsid w:val="004E78A6"/>
    <w:rsid w:val="007E1F5B"/>
    <w:rsid w:val="009C5D69"/>
    <w:rsid w:val="00A81488"/>
    <w:rsid w:val="00A95BF0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96A971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4D3F"/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4D3F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a4">
    <w:name w:val="Balloon Text"/>
    <w:basedOn w:val="a"/>
    <w:link w:val="a5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a6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a7">
    <w:name w:val="Hyperlink"/>
    <w:basedOn w:val="a0"/>
    <w:uiPriority w:val="99"/>
    <w:unhideWhenUsed/>
    <w:rsid w:val="007E1F5B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20">
    <w:name w:val="Заголовок 2 Знак"/>
    <w:basedOn w:val="a0"/>
    <w:link w:val="2"/>
    <w:uiPriority w:val="9"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8">
    <w:name w:val="Body Text"/>
    <w:basedOn w:val="a"/>
    <w:link w:val="a9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9">
    <w:name w:val="Основной текст Знак"/>
    <w:basedOn w:val="a0"/>
    <w:link w:val="a8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a8"/>
    <w:next w:val="a8"/>
    <w:qFormat/>
    <w:rsid w:val="007E1F5B"/>
  </w:style>
  <w:style w:type="paragraph" w:customStyle="1" w:styleId="Compact">
    <w:name w:val="Compact"/>
    <w:basedOn w:val="a8"/>
    <w:qFormat/>
    <w:rsid w:val="007E1F5B"/>
    <w:pPr>
      <w:spacing w:before="36" w:after="36"/>
    </w:pPr>
  </w:style>
  <w:style w:type="character" w:customStyle="1" w:styleId="VerbatimChar">
    <w:name w:val="Verbatim Char"/>
    <w:basedOn w:val="a0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FloatTok">
    <w:name w:val="FloatTok"/>
    <w:basedOn w:val="VerbatimChar"/>
    <w:rsid w:val="00A95BF0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orko/mlcourse.ai/wiki/Individual-projects-and-tutorials-(in-Russian)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cikit-learn.org/stable/datasets/toy_dataset.html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2721</Words>
  <Characters>15515</Characters>
  <Application>Microsoft Office Word</Application>
  <DocSecurity>0</DocSecurity>
  <Lines>129</Lines>
  <Paragraphs>3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1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Alexey Ageev</cp:lastModifiedBy>
  <cp:revision>3</cp:revision>
  <dcterms:created xsi:type="dcterms:W3CDTF">2023-04-12T14:22:00Z</dcterms:created>
  <dcterms:modified xsi:type="dcterms:W3CDTF">2023-04-12T14:29:00Z</dcterms:modified>
</cp:coreProperties>
</file>